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9E1A2" w14:textId="17B9F68D" w:rsidR="0084158A" w:rsidRDefault="0084158A" w:rsidP="00804D8C">
      <w:pPr>
        <w:jc w:val="center"/>
        <w:rPr>
          <w:b/>
          <w:spacing w:val="15"/>
          <w:sz w:val="48"/>
          <w:szCs w:val="48"/>
        </w:rPr>
      </w:pPr>
      <w:r>
        <w:rPr>
          <w:b/>
          <w:spacing w:val="15"/>
          <w:sz w:val="48"/>
          <w:szCs w:val="48"/>
        </w:rPr>
        <w:t xml:space="preserve">Industrial Training Report  </w:t>
      </w:r>
    </w:p>
    <w:p w14:paraId="6140BB84" w14:textId="1358B1CE" w:rsidR="00804D8C" w:rsidRDefault="0084158A" w:rsidP="00804D8C">
      <w:pPr>
        <w:jc w:val="center"/>
        <w:rPr>
          <w:b/>
          <w:spacing w:val="15"/>
          <w:sz w:val="48"/>
          <w:szCs w:val="48"/>
        </w:rPr>
      </w:pPr>
      <w:r>
        <w:rPr>
          <w:b/>
          <w:spacing w:val="15"/>
          <w:sz w:val="48"/>
          <w:szCs w:val="48"/>
        </w:rPr>
        <w:t>on</w:t>
      </w:r>
    </w:p>
    <w:p w14:paraId="08E86FED" w14:textId="375D1AC9" w:rsidR="00804D8C" w:rsidRDefault="0084158A" w:rsidP="00804D8C">
      <w:pPr>
        <w:jc w:val="center"/>
        <w:rPr>
          <w:b/>
          <w:spacing w:val="15"/>
          <w:sz w:val="32"/>
          <w:szCs w:val="32"/>
        </w:rPr>
      </w:pPr>
      <w:r>
        <w:rPr>
          <w:b/>
          <w:spacing w:val="15"/>
          <w:sz w:val="32"/>
          <w:szCs w:val="32"/>
        </w:rPr>
        <w:t>&lt;Topic of your presentation&gt;</w:t>
      </w:r>
    </w:p>
    <w:p w14:paraId="73755C25" w14:textId="77777777" w:rsidR="0084158A" w:rsidRDefault="0084158A" w:rsidP="00804D8C">
      <w:pPr>
        <w:jc w:val="center"/>
        <w:rPr>
          <w:b/>
          <w:spacing w:val="15"/>
          <w:sz w:val="32"/>
          <w:szCs w:val="32"/>
        </w:rPr>
      </w:pPr>
    </w:p>
    <w:p w14:paraId="5F58D2AE" w14:textId="77777777" w:rsidR="0084158A" w:rsidRDefault="0084158A" w:rsidP="00804D8C">
      <w:pPr>
        <w:jc w:val="center"/>
        <w:rPr>
          <w:b/>
          <w:spacing w:val="15"/>
          <w:sz w:val="32"/>
          <w:szCs w:val="32"/>
        </w:rPr>
      </w:pPr>
    </w:p>
    <w:p w14:paraId="20141805" w14:textId="5580C201" w:rsidR="0084158A" w:rsidRPr="0084158A" w:rsidRDefault="0084158A" w:rsidP="00804D8C">
      <w:pPr>
        <w:jc w:val="center"/>
        <w:rPr>
          <w:b/>
          <w:spacing w:val="15"/>
          <w:sz w:val="36"/>
          <w:szCs w:val="36"/>
        </w:rPr>
      </w:pPr>
      <w:r w:rsidRPr="0084158A">
        <w:rPr>
          <w:b/>
          <w:spacing w:val="15"/>
          <w:sz w:val="36"/>
          <w:szCs w:val="36"/>
        </w:rPr>
        <w:t>Complete at</w:t>
      </w:r>
    </w:p>
    <w:p w14:paraId="28948868" w14:textId="58CE2163" w:rsidR="0084158A" w:rsidRDefault="0084158A" w:rsidP="00804D8C">
      <w:pPr>
        <w:jc w:val="center"/>
        <w:rPr>
          <w:b/>
          <w:spacing w:val="15"/>
          <w:sz w:val="36"/>
          <w:szCs w:val="36"/>
        </w:rPr>
      </w:pPr>
      <w:r w:rsidRPr="0084158A">
        <w:rPr>
          <w:b/>
          <w:spacing w:val="15"/>
          <w:sz w:val="36"/>
          <w:szCs w:val="36"/>
        </w:rPr>
        <w:t>&lt;Company Name</w:t>
      </w:r>
      <w:r w:rsidR="002D0605" w:rsidRPr="0084158A">
        <w:rPr>
          <w:b/>
          <w:spacing w:val="15"/>
          <w:sz w:val="36"/>
          <w:szCs w:val="36"/>
        </w:rPr>
        <w:t xml:space="preserve"> </w:t>
      </w:r>
      <w:r w:rsidRPr="0084158A">
        <w:rPr>
          <w:b/>
          <w:spacing w:val="15"/>
          <w:sz w:val="36"/>
          <w:szCs w:val="36"/>
        </w:rPr>
        <w:t>&gt;</w:t>
      </w:r>
    </w:p>
    <w:p w14:paraId="5A4F4987" w14:textId="77777777" w:rsidR="002D0605" w:rsidRDefault="002D0605" w:rsidP="00804D8C">
      <w:pPr>
        <w:jc w:val="center"/>
        <w:rPr>
          <w:b/>
          <w:spacing w:val="15"/>
          <w:sz w:val="36"/>
          <w:szCs w:val="36"/>
        </w:rPr>
      </w:pPr>
    </w:p>
    <w:p w14:paraId="4876E77B" w14:textId="77777777" w:rsidR="002D0605" w:rsidRPr="0084158A" w:rsidRDefault="002D0605" w:rsidP="00804D8C">
      <w:pPr>
        <w:jc w:val="center"/>
        <w:rPr>
          <w:b/>
          <w:spacing w:val="15"/>
          <w:sz w:val="36"/>
          <w:szCs w:val="36"/>
        </w:rPr>
      </w:pPr>
    </w:p>
    <w:p w14:paraId="1BC63BBF" w14:textId="1F23278C" w:rsidR="0084158A" w:rsidRPr="002D0605" w:rsidRDefault="0084158A" w:rsidP="00804D8C">
      <w:pPr>
        <w:jc w:val="center"/>
        <w:rPr>
          <w:b/>
          <w:spacing w:val="15"/>
          <w:sz w:val="36"/>
          <w:szCs w:val="36"/>
        </w:rPr>
      </w:pPr>
      <w:r w:rsidRPr="002D0605">
        <w:rPr>
          <w:b/>
          <w:spacing w:val="15"/>
          <w:sz w:val="36"/>
          <w:szCs w:val="36"/>
        </w:rPr>
        <w:t>Duration</w:t>
      </w:r>
    </w:p>
    <w:p w14:paraId="7793F2A2" w14:textId="10CF2346" w:rsidR="0084158A" w:rsidRPr="002D0605" w:rsidRDefault="0084158A" w:rsidP="00804D8C">
      <w:pPr>
        <w:jc w:val="center"/>
        <w:rPr>
          <w:b/>
          <w:spacing w:val="15"/>
          <w:sz w:val="32"/>
          <w:szCs w:val="32"/>
        </w:rPr>
      </w:pPr>
      <w:r w:rsidRPr="002D0605">
        <w:rPr>
          <w:b/>
          <w:spacing w:val="15"/>
          <w:sz w:val="32"/>
          <w:szCs w:val="32"/>
        </w:rPr>
        <w:t>&lt;Time period as per certificate&gt;</w:t>
      </w:r>
    </w:p>
    <w:p w14:paraId="3D5EC1EE" w14:textId="77777777" w:rsidR="00804D8C" w:rsidRPr="00804D8C" w:rsidRDefault="00804D8C" w:rsidP="00804D8C">
      <w:pPr>
        <w:jc w:val="center"/>
        <w:rPr>
          <w:b/>
          <w:spacing w:val="15"/>
          <w:sz w:val="32"/>
          <w:szCs w:val="32"/>
        </w:rPr>
      </w:pPr>
    </w:p>
    <w:p w14:paraId="581A8447" w14:textId="77777777" w:rsidR="00804D8C" w:rsidRDefault="00804D8C" w:rsidP="00804D8C">
      <w:pPr>
        <w:jc w:val="center"/>
        <w:rPr>
          <w:b/>
        </w:rPr>
      </w:pPr>
    </w:p>
    <w:p w14:paraId="57EDC62B" w14:textId="77777777" w:rsidR="0084158A" w:rsidRDefault="0084158A" w:rsidP="00804D8C">
      <w:pPr>
        <w:jc w:val="center"/>
        <w:rPr>
          <w:b/>
        </w:rPr>
      </w:pPr>
    </w:p>
    <w:p w14:paraId="1E4C2817" w14:textId="77777777" w:rsidR="0084158A" w:rsidRPr="001D5671" w:rsidRDefault="0084158A" w:rsidP="00804D8C">
      <w:pPr>
        <w:jc w:val="center"/>
        <w:rPr>
          <w:b/>
        </w:rPr>
      </w:pPr>
    </w:p>
    <w:p w14:paraId="0C5185F1" w14:textId="77777777" w:rsidR="00804D8C" w:rsidRPr="00804D8C" w:rsidRDefault="00804D8C" w:rsidP="00804D8C">
      <w:pPr>
        <w:jc w:val="center"/>
        <w:rPr>
          <w:b/>
          <w:bCs/>
          <w:sz w:val="36"/>
          <w:szCs w:val="36"/>
        </w:rPr>
      </w:pPr>
      <w:r w:rsidRPr="00804D8C">
        <w:rPr>
          <w:b/>
          <w:bCs/>
          <w:sz w:val="36"/>
          <w:szCs w:val="36"/>
        </w:rPr>
        <w:t>Submitted By</w:t>
      </w:r>
    </w:p>
    <w:p w14:paraId="2E8C227A" w14:textId="77777777" w:rsidR="00804D8C" w:rsidRPr="001D5671" w:rsidRDefault="00804D8C" w:rsidP="00804D8C">
      <w:pPr>
        <w:jc w:val="center"/>
      </w:pPr>
    </w:p>
    <w:p w14:paraId="51137770" w14:textId="78C2D7FB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/>
          <w:sz w:val="32"/>
          <w:szCs w:val="32"/>
        </w:rPr>
        <w:t>&lt;Your Name&gt;</w:t>
      </w:r>
    </w:p>
    <w:p w14:paraId="72D9EAB6" w14:textId="23DDB31C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Cs/>
          <w:sz w:val="32"/>
          <w:szCs w:val="32"/>
        </w:rPr>
        <w:t>V</w:t>
      </w:r>
      <w:r w:rsidR="002D0605">
        <w:rPr>
          <w:bCs/>
          <w:sz w:val="32"/>
          <w:szCs w:val="32"/>
        </w:rPr>
        <w:t>/VII</w:t>
      </w:r>
      <w:r w:rsidRPr="00804D8C">
        <w:rPr>
          <w:bCs/>
          <w:sz w:val="32"/>
          <w:szCs w:val="32"/>
        </w:rPr>
        <w:t xml:space="preserve"> Semester</w:t>
      </w:r>
    </w:p>
    <w:p w14:paraId="2D0E3EF4" w14:textId="0822F5BE" w:rsidR="00804D8C" w:rsidRDefault="00804D8C" w:rsidP="00804D8C">
      <w:pPr>
        <w:jc w:val="center"/>
        <w:rPr>
          <w:bCs/>
          <w:sz w:val="32"/>
          <w:szCs w:val="32"/>
        </w:rPr>
      </w:pPr>
      <w:r w:rsidRPr="00804D8C">
        <w:rPr>
          <w:bCs/>
          <w:sz w:val="32"/>
          <w:szCs w:val="32"/>
        </w:rPr>
        <w:t xml:space="preserve"> Enrollment No.:</w:t>
      </w:r>
    </w:p>
    <w:p w14:paraId="6A4747E2" w14:textId="4877CA2A" w:rsidR="00804D8C" w:rsidRPr="001D5671" w:rsidRDefault="00804D8C" w:rsidP="00804D8C">
      <w:pPr>
        <w:jc w:val="center"/>
      </w:pPr>
      <w:r>
        <w:rPr>
          <w:noProof/>
        </w:rPr>
        <w:drawing>
          <wp:inline distT="0" distB="0" distL="0" distR="0" wp14:anchorId="65A4A56F" wp14:editId="67B68047">
            <wp:extent cx="2001329" cy="2021357"/>
            <wp:effectExtent l="0" t="0" r="0" b="0"/>
            <wp:docPr id="3" name="Picture 3" descr="Government Engineering College Bikan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overnment Engineering College Bikaner - Wikipedi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349" cy="20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099A6" w14:textId="1D83232A" w:rsidR="00804D8C" w:rsidRDefault="00804D8C" w:rsidP="00804D8C">
      <w:pPr>
        <w:rPr>
          <w:b/>
        </w:rPr>
      </w:pPr>
    </w:p>
    <w:p w14:paraId="73D88B65" w14:textId="6D32CC05" w:rsidR="00804D8C" w:rsidRPr="0084158A" w:rsidRDefault="00804D8C" w:rsidP="00804D8C">
      <w:pPr>
        <w:jc w:val="center"/>
        <w:rPr>
          <w:b/>
          <w:sz w:val="26"/>
          <w:szCs w:val="26"/>
        </w:rPr>
      </w:pPr>
      <w:r w:rsidRPr="0084158A">
        <w:rPr>
          <w:b/>
          <w:sz w:val="26"/>
          <w:szCs w:val="26"/>
        </w:rPr>
        <w:t xml:space="preserve">DEPARTMENT </w:t>
      </w:r>
      <w:r w:rsidR="0084158A" w:rsidRPr="0084158A">
        <w:rPr>
          <w:b/>
          <w:sz w:val="26"/>
          <w:szCs w:val="26"/>
        </w:rPr>
        <w:t>OF ARTIFICIAL INTELLIGENCE &amp; DATA SCIENCE</w:t>
      </w:r>
    </w:p>
    <w:p w14:paraId="734F8AD2" w14:textId="77777777" w:rsidR="0084158A" w:rsidRDefault="00804D8C" w:rsidP="00804D8C">
      <w:pPr>
        <w:jc w:val="center"/>
        <w:rPr>
          <w:b/>
          <w:sz w:val="48"/>
          <w:szCs w:val="48"/>
        </w:rPr>
      </w:pPr>
      <w:r w:rsidRPr="0084158A">
        <w:rPr>
          <w:b/>
          <w:sz w:val="48"/>
          <w:szCs w:val="48"/>
        </w:rPr>
        <w:t>ENGINEERING COLLEGE BIKANER</w:t>
      </w:r>
    </w:p>
    <w:p w14:paraId="78478D0E" w14:textId="4BF544DA" w:rsidR="0084158A" w:rsidRDefault="0084158A" w:rsidP="00804D8C">
      <w:pPr>
        <w:jc w:val="center"/>
        <w:rPr>
          <w:sz w:val="48"/>
          <w:szCs w:val="48"/>
        </w:rPr>
      </w:pPr>
      <w:r w:rsidRPr="0084158A">
        <w:rPr>
          <w:b/>
          <w:sz w:val="36"/>
          <w:szCs w:val="36"/>
        </w:rPr>
        <w:t>[BIKANER TECHNICAL UNIVERSITY, BIKANER]</w:t>
      </w:r>
    </w:p>
    <w:p w14:paraId="66B3B9B6" w14:textId="4D3050A3" w:rsidR="00E4456D" w:rsidRPr="0084158A" w:rsidRDefault="0084158A" w:rsidP="00804D8C">
      <w:pPr>
        <w:jc w:val="center"/>
        <w:rPr>
          <w:b/>
          <w:sz w:val="36"/>
          <w:szCs w:val="36"/>
        </w:rPr>
      </w:pPr>
      <w:r w:rsidRPr="0084158A">
        <w:rPr>
          <w:b/>
          <w:sz w:val="36"/>
          <w:szCs w:val="36"/>
        </w:rPr>
        <w:t>BIKANER, RAJASTHAN</w:t>
      </w:r>
      <w:r w:rsidR="00804D8C" w:rsidRPr="0084158A">
        <w:rPr>
          <w:b/>
          <w:sz w:val="36"/>
          <w:szCs w:val="36"/>
        </w:rPr>
        <w:t xml:space="preserve"> </w:t>
      </w:r>
    </w:p>
    <w:sectPr w:rsidR="00E4456D" w:rsidRPr="0084158A" w:rsidSect="00BD6FEE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1MbEwtjA3MbJQ0lEKTi0uzszPAykwrAUAS5dzMCwAAAA="/>
  </w:docVars>
  <w:rsids>
    <w:rsidRoot w:val="00804D8C"/>
    <w:rsid w:val="002D0605"/>
    <w:rsid w:val="00804D8C"/>
    <w:rsid w:val="0084158A"/>
    <w:rsid w:val="00BD6FEE"/>
    <w:rsid w:val="00E4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2968FB"/>
  <w15:chartTrackingRefBased/>
  <w15:docId w15:val="{BD745C67-8994-40D8-9B7A-F22552B75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04D8C"/>
    <w:rPr>
      <w:rFonts w:ascii="Bold" w:hAnsi="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82</Characters>
  <Application>Microsoft Office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audhary</dc:creator>
  <cp:keywords/>
  <dc:description/>
  <cp:lastModifiedBy>AJAY CHAUDHARY</cp:lastModifiedBy>
  <cp:revision>2</cp:revision>
  <dcterms:created xsi:type="dcterms:W3CDTF">2024-02-17T08:52:00Z</dcterms:created>
  <dcterms:modified xsi:type="dcterms:W3CDTF">2024-02-1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ee8312cd5e1ecb0a3c50515d815e6092bdef9955a12190f0ab56934c0f4bf4</vt:lpwstr>
  </property>
</Properties>
</file>